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2D26093B"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CC622B">
              <w:rPr>
                <w:noProof/>
                <w:webHidden/>
              </w:rPr>
              <w:t>2</w:t>
            </w:r>
            <w:r w:rsidR="00844FA8">
              <w:rPr>
                <w:noProof/>
                <w:webHidden/>
              </w:rPr>
              <w:fldChar w:fldCharType="end"/>
            </w:r>
          </w:hyperlink>
        </w:p>
        <w:p w14:paraId="5A79EAB1" w14:textId="2AD3B5F8"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CC622B">
              <w:rPr>
                <w:noProof/>
                <w:webHidden/>
              </w:rPr>
              <w:t>3</w:t>
            </w:r>
            <w:r w:rsidR="00844FA8">
              <w:rPr>
                <w:noProof/>
                <w:webHidden/>
              </w:rPr>
              <w:fldChar w:fldCharType="end"/>
            </w:r>
          </w:hyperlink>
        </w:p>
        <w:p w14:paraId="122D7879" w14:textId="5E7D0F74"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CC622B">
              <w:rPr>
                <w:noProof/>
                <w:webHidden/>
              </w:rPr>
              <w:t>4</w:t>
            </w:r>
            <w:r w:rsidR="00844FA8">
              <w:rPr>
                <w:noProof/>
                <w:webHidden/>
              </w:rPr>
              <w:fldChar w:fldCharType="end"/>
            </w:r>
          </w:hyperlink>
        </w:p>
        <w:p w14:paraId="75736A35" w14:textId="2B585523" w:rsidR="00844FA8" w:rsidRDefault="00803244">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CC622B">
              <w:rPr>
                <w:noProof/>
                <w:webHidden/>
              </w:rPr>
              <w:t>5</w:t>
            </w:r>
            <w:r w:rsidR="00844FA8">
              <w:rPr>
                <w:noProof/>
                <w:webHidden/>
              </w:rPr>
              <w:fldChar w:fldCharType="end"/>
            </w:r>
          </w:hyperlink>
        </w:p>
        <w:p w14:paraId="67BE728E" w14:textId="46A63932" w:rsidR="00844FA8" w:rsidRDefault="00803244">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CC622B">
              <w:rPr>
                <w:noProof/>
                <w:webHidden/>
              </w:rPr>
              <w:t>5</w:t>
            </w:r>
            <w:r w:rsidR="00844FA8">
              <w:rPr>
                <w:noProof/>
                <w:webHidden/>
              </w:rPr>
              <w:fldChar w:fldCharType="end"/>
            </w:r>
          </w:hyperlink>
        </w:p>
        <w:p w14:paraId="103DA2CE" w14:textId="2C1EC7CC" w:rsidR="00844FA8" w:rsidRDefault="00803244">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CC622B">
              <w:rPr>
                <w:noProof/>
                <w:webHidden/>
              </w:rPr>
              <w:t>6</w:t>
            </w:r>
            <w:r w:rsidR="00844FA8">
              <w:rPr>
                <w:noProof/>
                <w:webHidden/>
              </w:rPr>
              <w:fldChar w:fldCharType="end"/>
            </w:r>
          </w:hyperlink>
        </w:p>
        <w:p w14:paraId="279B7DEC" w14:textId="4158E0AD" w:rsidR="00844FA8" w:rsidRDefault="00803244">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CC622B">
              <w:rPr>
                <w:noProof/>
                <w:webHidden/>
              </w:rPr>
              <w:t>7</w:t>
            </w:r>
            <w:r w:rsidR="00844FA8">
              <w:rPr>
                <w:noProof/>
                <w:webHidden/>
              </w:rPr>
              <w:fldChar w:fldCharType="end"/>
            </w:r>
          </w:hyperlink>
        </w:p>
        <w:p w14:paraId="133A8C59" w14:textId="43565BCD" w:rsidR="00844FA8" w:rsidRDefault="00803244">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CC622B">
              <w:rPr>
                <w:noProof/>
                <w:webHidden/>
              </w:rPr>
              <w:t>8</w:t>
            </w:r>
            <w:r w:rsidR="00844FA8">
              <w:rPr>
                <w:noProof/>
                <w:webHidden/>
              </w:rPr>
              <w:fldChar w:fldCharType="end"/>
            </w:r>
          </w:hyperlink>
        </w:p>
        <w:p w14:paraId="4826DBFE" w14:textId="78EB30D5" w:rsidR="00844FA8" w:rsidRDefault="00803244">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CC622B">
              <w:rPr>
                <w:noProof/>
                <w:webHidden/>
              </w:rPr>
              <w:t>9</w:t>
            </w:r>
            <w:r w:rsidR="00844FA8">
              <w:rPr>
                <w:noProof/>
                <w:webHidden/>
              </w:rPr>
              <w:fldChar w:fldCharType="end"/>
            </w:r>
          </w:hyperlink>
        </w:p>
        <w:p w14:paraId="15D278D1" w14:textId="06640C6B" w:rsidR="00844FA8" w:rsidRDefault="00803244">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CC622B">
              <w:rPr>
                <w:noProof/>
                <w:webHidden/>
              </w:rPr>
              <w:t>9</w:t>
            </w:r>
            <w:r w:rsidR="00844FA8">
              <w:rPr>
                <w:noProof/>
                <w:webHidden/>
              </w:rPr>
              <w:fldChar w:fldCharType="end"/>
            </w:r>
          </w:hyperlink>
        </w:p>
        <w:p w14:paraId="46719FB9" w14:textId="0C43B25F" w:rsidR="00844FA8" w:rsidRDefault="00803244">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CC622B">
              <w:rPr>
                <w:noProof/>
                <w:webHidden/>
              </w:rPr>
              <w:t>9</w:t>
            </w:r>
            <w:r w:rsidR="00844FA8">
              <w:rPr>
                <w:noProof/>
                <w:webHidden/>
              </w:rPr>
              <w:fldChar w:fldCharType="end"/>
            </w:r>
          </w:hyperlink>
        </w:p>
        <w:p w14:paraId="10096615" w14:textId="5E6AC08B" w:rsidR="00844FA8" w:rsidRDefault="00803244">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CC622B">
              <w:rPr>
                <w:noProof/>
                <w:webHidden/>
              </w:rPr>
              <w:t>9</w:t>
            </w:r>
            <w:r w:rsidR="00844FA8">
              <w:rPr>
                <w:noProof/>
                <w:webHidden/>
              </w:rPr>
              <w:fldChar w:fldCharType="end"/>
            </w:r>
          </w:hyperlink>
        </w:p>
        <w:p w14:paraId="539E005B" w14:textId="2B91BEB0" w:rsidR="00844FA8" w:rsidRDefault="00803244">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CC622B">
              <w:rPr>
                <w:noProof/>
                <w:webHidden/>
              </w:rPr>
              <w:t>10</w:t>
            </w:r>
            <w:r w:rsidR="00844FA8">
              <w:rPr>
                <w:noProof/>
                <w:webHidden/>
              </w:rPr>
              <w:fldChar w:fldCharType="end"/>
            </w:r>
          </w:hyperlink>
        </w:p>
        <w:p w14:paraId="6F807CE5" w14:textId="5744B8A0" w:rsidR="00844FA8" w:rsidRDefault="00803244">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CC622B">
              <w:rPr>
                <w:noProof/>
                <w:webHidden/>
              </w:rPr>
              <w:t>10</w:t>
            </w:r>
            <w:r w:rsidR="00844FA8">
              <w:rPr>
                <w:noProof/>
                <w:webHidden/>
              </w:rPr>
              <w:fldChar w:fldCharType="end"/>
            </w:r>
          </w:hyperlink>
        </w:p>
        <w:p w14:paraId="2F44553A" w14:textId="790FA49F"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CC622B">
              <w:rPr>
                <w:noProof/>
                <w:webHidden/>
              </w:rPr>
              <w:t>11</w:t>
            </w:r>
            <w:r w:rsidR="00844FA8">
              <w:rPr>
                <w:noProof/>
                <w:webHidden/>
              </w:rPr>
              <w:fldChar w:fldCharType="end"/>
            </w:r>
          </w:hyperlink>
        </w:p>
        <w:p w14:paraId="6B866B9B" w14:textId="6393DF2A" w:rsidR="00844FA8" w:rsidRDefault="00803244">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CC622B">
              <w:rPr>
                <w:noProof/>
                <w:webHidden/>
              </w:rPr>
              <w:t>11</w:t>
            </w:r>
            <w:r w:rsidR="00844FA8">
              <w:rPr>
                <w:noProof/>
                <w:webHidden/>
              </w:rPr>
              <w:fldChar w:fldCharType="end"/>
            </w:r>
          </w:hyperlink>
        </w:p>
        <w:p w14:paraId="1EDB1BD6" w14:textId="05626BB2" w:rsidR="00844FA8" w:rsidRDefault="00803244">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CC622B">
              <w:rPr>
                <w:noProof/>
                <w:webHidden/>
              </w:rPr>
              <w:t>12</w:t>
            </w:r>
            <w:r w:rsidR="00844FA8">
              <w:rPr>
                <w:noProof/>
                <w:webHidden/>
              </w:rPr>
              <w:fldChar w:fldCharType="end"/>
            </w:r>
          </w:hyperlink>
        </w:p>
        <w:p w14:paraId="56C7A467" w14:textId="09B13092" w:rsidR="00844FA8" w:rsidRDefault="00803244">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CC622B">
              <w:rPr>
                <w:noProof/>
                <w:webHidden/>
              </w:rPr>
              <w:t>15</w:t>
            </w:r>
            <w:r w:rsidR="00844FA8">
              <w:rPr>
                <w:noProof/>
                <w:webHidden/>
              </w:rPr>
              <w:fldChar w:fldCharType="end"/>
            </w:r>
          </w:hyperlink>
        </w:p>
        <w:p w14:paraId="43FADE15" w14:textId="574AD5B3" w:rsidR="00844FA8" w:rsidRDefault="00803244">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CC622B">
              <w:rPr>
                <w:noProof/>
                <w:webHidden/>
              </w:rPr>
              <w:t>16</w:t>
            </w:r>
            <w:r w:rsidR="00844FA8">
              <w:rPr>
                <w:noProof/>
                <w:webHidden/>
              </w:rPr>
              <w:fldChar w:fldCharType="end"/>
            </w:r>
          </w:hyperlink>
        </w:p>
        <w:p w14:paraId="0A269D3B" w14:textId="10CE4790" w:rsidR="00844FA8" w:rsidRDefault="00803244">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CC622B">
              <w:rPr>
                <w:noProof/>
                <w:webHidden/>
              </w:rPr>
              <w:t>17</w:t>
            </w:r>
            <w:r w:rsidR="00844FA8">
              <w:rPr>
                <w:noProof/>
                <w:webHidden/>
              </w:rPr>
              <w:fldChar w:fldCharType="end"/>
            </w:r>
          </w:hyperlink>
        </w:p>
        <w:p w14:paraId="066A8C7F" w14:textId="05AE7CD9" w:rsidR="00844FA8" w:rsidRDefault="00803244">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CC622B">
              <w:rPr>
                <w:noProof/>
                <w:webHidden/>
              </w:rPr>
              <w:t>18</w:t>
            </w:r>
            <w:r w:rsidR="00844FA8">
              <w:rPr>
                <w:noProof/>
                <w:webHidden/>
              </w:rPr>
              <w:fldChar w:fldCharType="end"/>
            </w:r>
          </w:hyperlink>
        </w:p>
        <w:p w14:paraId="409C901F" w14:textId="7BDD2251" w:rsidR="00844FA8" w:rsidRDefault="00803244">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CC622B">
              <w:rPr>
                <w:noProof/>
                <w:webHidden/>
              </w:rPr>
              <w:t>20</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w:t>
            </w:r>
            <w:bookmarkStart w:id="1" w:name="_GoBack"/>
            <w:bookmarkEnd w:id="1"/>
            <w:r>
              <w:t>retrieve</w:t>
            </w:r>
            <w:r>
              <w:t xml:space="preser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w:t>
            </w:r>
            <w:r>
              <w:t xml:space="preserve">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4572E" w:rsidRPr="00666CE4" w14:paraId="0FDFC479" w14:textId="77777777" w:rsidTr="00D607E3">
        <w:trPr>
          <w:trHeight w:val="290"/>
        </w:trPr>
        <w:tc>
          <w:tcPr>
            <w:tcW w:w="1497" w:type="dxa"/>
            <w:noWrap/>
          </w:tcPr>
          <w:p w14:paraId="11D18C7E" w14:textId="58FAC523" w:rsidR="0024572E" w:rsidRDefault="0024572E" w:rsidP="0024572E">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shd w:val="clear" w:color="auto" w:fill="auto"/>
          </w:tcPr>
          <w:p w14:paraId="11E16B58" w14:textId="468A900E" w:rsidR="0024572E" w:rsidRDefault="0024572E" w:rsidP="0024572E">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5A312D15"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0EF77610" w14:textId="77777777" w:rsidR="006223F6" w:rsidRPr="006223F6" w:rsidRDefault="006223F6" w:rsidP="006223F6"/>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lastRenderedPageBreak/>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803244" w:rsidRPr="005A2CBA" w:rsidRDefault="00803244"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803244" w:rsidRPr="005A2CBA" w:rsidRDefault="00803244"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803244" w:rsidRPr="005A2CBA" w:rsidRDefault="00803244"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803244" w:rsidRPr="005A2CBA" w:rsidRDefault="00803244"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803244" w:rsidRPr="005A2CBA" w:rsidRDefault="00803244"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803244" w:rsidRPr="005A2CBA" w:rsidRDefault="00803244"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803244" w:rsidRPr="005A2CBA" w:rsidRDefault="00803244"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803244" w:rsidRPr="005A2CBA" w:rsidRDefault="00803244"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803244" w:rsidRPr="005A2CBA" w:rsidRDefault="00803244"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803244" w:rsidRPr="005A2CBA" w:rsidRDefault="00803244"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803244" w:rsidRPr="005A2CBA" w:rsidRDefault="00803244"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803244" w:rsidRPr="005A2CBA" w:rsidRDefault="00803244"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803244" w:rsidRPr="005A2CBA" w:rsidRDefault="00803244"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803244" w:rsidRPr="005A2CBA" w:rsidRDefault="00803244"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88167E0" w14:textId="71D67CE7" w:rsidR="005A2CBA" w:rsidRPr="00133FE6" w:rsidRDefault="005A2CBA" w:rsidP="0057644D">
            <w:pPr>
              <w:jc w:val="both"/>
              <w:rPr>
                <w:sz w:val="18"/>
                <w:szCs w:val="18"/>
              </w:rPr>
            </w:pPr>
            <w:r>
              <w:rPr>
                <w:sz w:val="18"/>
                <w:szCs w:val="18"/>
              </w:rPr>
              <w:t>It shows “No data” if no data value found.</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GENDER_FEMALE_%</w:t>
            </w:r>
            <w:r>
              <w:rPr>
                <w:rFonts w:ascii="Courier New" w:hAnsi="Courier New" w:cs="Courier New"/>
                <w:color w:val="1A1AA6"/>
                <w:sz w:val="20"/>
                <w:szCs w:val="20"/>
              </w:rPr>
              <w:t xml:space="preserve">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159E9">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B0DA3">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w:t>
            </w:r>
            <w:r>
              <w:rPr>
                <w:sz w:val="18"/>
                <w:szCs w:val="18"/>
              </w:rPr>
              <w:t xml:space="preserve"> the</w:t>
            </w:r>
            <w:r>
              <w:rPr>
                <w:sz w:val="18"/>
                <w:szCs w:val="18"/>
              </w:rPr>
              <w:t xml:space="preserv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803244" w:rsidRPr="00BE64DA" w:rsidRDefault="00803244"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803244" w:rsidRPr="00BE64DA" w:rsidRDefault="00803244"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803244" w:rsidRPr="00BE64DA" w:rsidRDefault="00803244"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803244" w:rsidRPr="00BE64DA" w:rsidRDefault="00803244"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803244" w:rsidRPr="00BE64DA" w:rsidRDefault="00803244"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803244" w:rsidRPr="00BE64DA" w:rsidRDefault="00803244"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803244" w:rsidRPr="00BE64DA" w:rsidRDefault="00803244"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803244" w:rsidRPr="00BE64DA" w:rsidRDefault="00803244"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803244" w:rsidRPr="00BE64DA" w:rsidRDefault="00803244"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803244" w:rsidRPr="00BE64DA" w:rsidRDefault="00803244"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803244" w:rsidRPr="00BE64DA" w:rsidRDefault="00803244"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803244" w:rsidRPr="00BE64DA" w:rsidRDefault="00803244"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803244" w:rsidRPr="00BE64DA" w:rsidRDefault="00803244"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803244" w:rsidRPr="00BE64DA" w:rsidRDefault="00803244"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803244" w:rsidRPr="00BE64DA" w:rsidRDefault="00803244"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803244" w:rsidRPr="00BE64DA" w:rsidRDefault="00803244"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803244" w:rsidRPr="00BE64DA" w:rsidRDefault="00803244"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803244" w:rsidRPr="00BE64DA" w:rsidRDefault="00803244"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803244" w:rsidRPr="00BE64DA" w:rsidRDefault="00803244"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803244" w:rsidRPr="00BE64DA" w:rsidRDefault="00803244"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803244" w:rsidRPr="00BE64DA" w:rsidRDefault="00803244"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803244" w:rsidRPr="00BE64DA" w:rsidRDefault="00803244"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803244" w:rsidRPr="00BE64DA" w:rsidRDefault="00803244"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803244" w:rsidRPr="00BE64DA" w:rsidRDefault="00803244"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803244" w:rsidRPr="00BE64DA" w:rsidRDefault="00803244"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803244" w:rsidRPr="00BE64DA" w:rsidRDefault="00803244"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803244" w:rsidRPr="00BE64DA" w:rsidRDefault="00803244"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803244" w:rsidRPr="00BE64DA" w:rsidRDefault="00803244"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803244" w:rsidRPr="00BE64DA" w:rsidRDefault="00803244"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803244" w:rsidRPr="00BE64DA" w:rsidRDefault="00803244"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803244" w:rsidRPr="00BE64DA" w:rsidRDefault="00803244"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803244" w:rsidRPr="00BE64DA" w:rsidRDefault="00803244"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803244" w:rsidRPr="00BE64DA" w:rsidRDefault="00803244"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803244" w:rsidRPr="00BE64DA" w:rsidRDefault="00803244"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803244" w:rsidRPr="00BE64DA" w:rsidRDefault="00803244"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803244" w:rsidRPr="00BE64DA" w:rsidRDefault="00803244"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803244" w:rsidRPr="00BE64DA" w:rsidRDefault="00803244"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803244" w:rsidRPr="00BE64DA" w:rsidRDefault="00803244"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803244" w:rsidRPr="00BE64DA" w:rsidRDefault="00803244"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803244" w:rsidRPr="00BE64DA" w:rsidRDefault="00803244"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803244" w:rsidRPr="007475B6" w:rsidRDefault="00803244"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803244" w:rsidRPr="007475B6" w:rsidRDefault="00803244"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803244" w:rsidRPr="007475B6" w:rsidRDefault="00803244"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803244" w:rsidRPr="007475B6" w:rsidRDefault="00803244"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803244" w:rsidRPr="007475B6" w:rsidRDefault="00803244"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803244" w:rsidRPr="007475B6" w:rsidRDefault="00803244"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803244" w:rsidRPr="007475B6" w:rsidRDefault="00803244"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803244" w:rsidRPr="007475B6" w:rsidRDefault="00803244"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803244" w:rsidRPr="007475B6" w:rsidRDefault="00803244"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803244" w:rsidRPr="007475B6" w:rsidRDefault="00803244"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803244" w:rsidRPr="007475B6" w:rsidRDefault="00803244"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803244" w:rsidRPr="007475B6" w:rsidRDefault="00803244"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803244" w:rsidRPr="005A2CBA" w:rsidRDefault="00803244"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803244" w:rsidRPr="005A2CBA" w:rsidRDefault="00803244"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803244" w:rsidRPr="005A2CBA" w:rsidRDefault="00803244"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803244" w:rsidRPr="005A2CBA" w:rsidRDefault="00803244"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803244" w:rsidRPr="005A2CBA" w:rsidRDefault="00803244"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803244" w:rsidRPr="005A2CBA" w:rsidRDefault="00803244"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803244" w:rsidRPr="005A2CBA" w:rsidRDefault="00803244"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803244" w:rsidRPr="005A2CBA" w:rsidRDefault="00803244"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803244" w:rsidRPr="005A2CBA" w:rsidRDefault="00803244"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803244" w:rsidRPr="005A2CBA" w:rsidRDefault="00803244"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803244" w:rsidRPr="005A2CBA" w:rsidRDefault="00803244"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803244" w:rsidRPr="005A2CBA" w:rsidRDefault="00803244"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13E9F" w14:textId="77777777" w:rsidR="008F65F6" w:rsidRDefault="008F65F6" w:rsidP="006C641B">
      <w:pPr>
        <w:spacing w:after="0" w:line="240" w:lineRule="auto"/>
      </w:pPr>
      <w:r>
        <w:separator/>
      </w:r>
    </w:p>
  </w:endnote>
  <w:endnote w:type="continuationSeparator" w:id="0">
    <w:p w14:paraId="5785A7E3" w14:textId="77777777" w:rsidR="008F65F6" w:rsidRDefault="008F65F6"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6AB32" w14:textId="77777777" w:rsidR="008F65F6" w:rsidRDefault="008F65F6" w:rsidP="006C641B">
      <w:pPr>
        <w:spacing w:after="0" w:line="240" w:lineRule="auto"/>
      </w:pPr>
      <w:r>
        <w:separator/>
      </w:r>
    </w:p>
  </w:footnote>
  <w:footnote w:type="continuationSeparator" w:id="0">
    <w:p w14:paraId="6F6EA0ED" w14:textId="77777777" w:rsidR="008F65F6" w:rsidRDefault="008F65F6"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4012C"/>
    <w:rsid w:val="0024572E"/>
    <w:rsid w:val="00251867"/>
    <w:rsid w:val="00254E15"/>
    <w:rsid w:val="00262DC4"/>
    <w:rsid w:val="00267970"/>
    <w:rsid w:val="00270786"/>
    <w:rsid w:val="0028103F"/>
    <w:rsid w:val="00290098"/>
    <w:rsid w:val="002B060C"/>
    <w:rsid w:val="002C16E7"/>
    <w:rsid w:val="002C3D7C"/>
    <w:rsid w:val="002D5056"/>
    <w:rsid w:val="002E4F3E"/>
    <w:rsid w:val="0030017D"/>
    <w:rsid w:val="003208AB"/>
    <w:rsid w:val="0032760F"/>
    <w:rsid w:val="0033791A"/>
    <w:rsid w:val="003473A7"/>
    <w:rsid w:val="003557E9"/>
    <w:rsid w:val="0036290C"/>
    <w:rsid w:val="003672A2"/>
    <w:rsid w:val="003833F9"/>
    <w:rsid w:val="003917F6"/>
    <w:rsid w:val="003A2874"/>
    <w:rsid w:val="003A6740"/>
    <w:rsid w:val="003B16C8"/>
    <w:rsid w:val="003B3E68"/>
    <w:rsid w:val="003D7FC4"/>
    <w:rsid w:val="003F2D71"/>
    <w:rsid w:val="00412235"/>
    <w:rsid w:val="00420E29"/>
    <w:rsid w:val="0043376E"/>
    <w:rsid w:val="004403D1"/>
    <w:rsid w:val="00445EDB"/>
    <w:rsid w:val="0047699A"/>
    <w:rsid w:val="004801A4"/>
    <w:rsid w:val="00480CFC"/>
    <w:rsid w:val="00486544"/>
    <w:rsid w:val="004947CF"/>
    <w:rsid w:val="004A3076"/>
    <w:rsid w:val="004A6573"/>
    <w:rsid w:val="004D1D06"/>
    <w:rsid w:val="004E5F27"/>
    <w:rsid w:val="00517ACB"/>
    <w:rsid w:val="0053270A"/>
    <w:rsid w:val="00537511"/>
    <w:rsid w:val="0054782C"/>
    <w:rsid w:val="005628D4"/>
    <w:rsid w:val="0057644D"/>
    <w:rsid w:val="00594AB6"/>
    <w:rsid w:val="00597FA9"/>
    <w:rsid w:val="005A0DC4"/>
    <w:rsid w:val="005A2CBA"/>
    <w:rsid w:val="005A48C7"/>
    <w:rsid w:val="005C20CF"/>
    <w:rsid w:val="005E672D"/>
    <w:rsid w:val="0060783B"/>
    <w:rsid w:val="0061751E"/>
    <w:rsid w:val="006223F6"/>
    <w:rsid w:val="00626F6B"/>
    <w:rsid w:val="00630997"/>
    <w:rsid w:val="006326CC"/>
    <w:rsid w:val="00643F47"/>
    <w:rsid w:val="00647F82"/>
    <w:rsid w:val="00656CE1"/>
    <w:rsid w:val="00666CE4"/>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348A1"/>
    <w:rsid w:val="007440E3"/>
    <w:rsid w:val="007475B6"/>
    <w:rsid w:val="00747C9E"/>
    <w:rsid w:val="007727C6"/>
    <w:rsid w:val="0077516D"/>
    <w:rsid w:val="00781E13"/>
    <w:rsid w:val="007A4EBD"/>
    <w:rsid w:val="007C3346"/>
    <w:rsid w:val="007D46AD"/>
    <w:rsid w:val="007D6D37"/>
    <w:rsid w:val="007F10EA"/>
    <w:rsid w:val="007F2636"/>
    <w:rsid w:val="00803244"/>
    <w:rsid w:val="008073A9"/>
    <w:rsid w:val="00807FD7"/>
    <w:rsid w:val="00817DE3"/>
    <w:rsid w:val="00843DD8"/>
    <w:rsid w:val="0084410A"/>
    <w:rsid w:val="00844FA8"/>
    <w:rsid w:val="00850C3E"/>
    <w:rsid w:val="0085113C"/>
    <w:rsid w:val="00856ABF"/>
    <w:rsid w:val="00870B11"/>
    <w:rsid w:val="00871647"/>
    <w:rsid w:val="00891FC6"/>
    <w:rsid w:val="008A27FD"/>
    <w:rsid w:val="008A6759"/>
    <w:rsid w:val="008B165A"/>
    <w:rsid w:val="008D4486"/>
    <w:rsid w:val="008F65F6"/>
    <w:rsid w:val="009069FF"/>
    <w:rsid w:val="00907871"/>
    <w:rsid w:val="00921735"/>
    <w:rsid w:val="009234E1"/>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56772"/>
    <w:rsid w:val="00A61E59"/>
    <w:rsid w:val="00A639AA"/>
    <w:rsid w:val="00A67E05"/>
    <w:rsid w:val="00A87ECF"/>
    <w:rsid w:val="00AA4FB9"/>
    <w:rsid w:val="00AA63C4"/>
    <w:rsid w:val="00AD0D08"/>
    <w:rsid w:val="00AD5452"/>
    <w:rsid w:val="00AE3525"/>
    <w:rsid w:val="00AF2792"/>
    <w:rsid w:val="00AF72B4"/>
    <w:rsid w:val="00B06910"/>
    <w:rsid w:val="00B5417D"/>
    <w:rsid w:val="00B57936"/>
    <w:rsid w:val="00B60607"/>
    <w:rsid w:val="00B72039"/>
    <w:rsid w:val="00B95699"/>
    <w:rsid w:val="00B97D2C"/>
    <w:rsid w:val="00BA38D2"/>
    <w:rsid w:val="00BA3B2A"/>
    <w:rsid w:val="00BB24C5"/>
    <w:rsid w:val="00BC10DD"/>
    <w:rsid w:val="00BD3C0A"/>
    <w:rsid w:val="00BE0E62"/>
    <w:rsid w:val="00BE64DA"/>
    <w:rsid w:val="00C05FC4"/>
    <w:rsid w:val="00C10A2B"/>
    <w:rsid w:val="00C23FCB"/>
    <w:rsid w:val="00C244A6"/>
    <w:rsid w:val="00C32446"/>
    <w:rsid w:val="00C60B70"/>
    <w:rsid w:val="00C82E60"/>
    <w:rsid w:val="00C87A00"/>
    <w:rsid w:val="00CA1E30"/>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5C22"/>
    <w:rsid w:val="00F65DB6"/>
    <w:rsid w:val="00F72D91"/>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381E0-4105-4B1F-B8C0-A94A2BC75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80</TotalTime>
  <Pages>21</Pages>
  <Words>3811</Words>
  <Characters>21728</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43</cp:revision>
  <cp:lastPrinted>2019-11-07T15:47:00Z</cp:lastPrinted>
  <dcterms:created xsi:type="dcterms:W3CDTF">2019-10-15T12:41:00Z</dcterms:created>
  <dcterms:modified xsi:type="dcterms:W3CDTF">2019-11-07T15:59:00Z</dcterms:modified>
</cp:coreProperties>
</file>